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4B1EE4A7" w:rsidR="002E05F9" w:rsidRPr="00E847FB"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3BD48659">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9184" y="0"/>
                    <wp:lineTo x="0" y="12706"/>
                    <wp:lineTo x="0" y="19059"/>
                    <wp:lineTo x="19184" y="20647"/>
                    <wp:lineTo x="21539" y="20647"/>
                    <wp:lineTo x="21539" y="0"/>
                    <wp:lineTo x="19184"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768" y="1719"/>
                            <a:ext cx="1006"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317F2FC9"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4F3863">
                                <w:rPr>
                                  <w:rFonts w:ascii="Arial Unicode MS" w:eastAsia="Arial Unicode MS" w:hAnsi="Arial Unicode MS" w:cs="Arial Unicode MS" w:hint="eastAsia"/>
                                  <w:sz w:val="12"/>
                                  <w:szCs w:val="10"/>
                                </w:rPr>
                                <w:t>4</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D7C6D16" id="Group 121" o:spid="_x0000_s1026" style="position:absolute;left:0;text-align:left;margin-left:.8pt;margin-top:0;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">
                <v:shapetype id="_x0000_t202" coordsize="21600,21600" o:spt="202" path="m,l,21600r21600,l21600,xe">
                  <v:stroke joinstyle="miter"/>
                  <v:path gradientshapeok="t" o:connecttype="rect"/>
                </v:shapetype>
                <v:shape id="Text Box 38" o:spid="_x0000_s1027" type="#_x0000_t202" style="position:absolute;left:9768;top:1719;width:1006;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7A20881" w14:textId="317F2FC9"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4F3863">
                          <w:rPr>
                            <w:rFonts w:ascii="Arial Unicode MS" w:eastAsia="Arial Unicode MS" w:hAnsi="Arial Unicode MS" w:cs="Arial Unicode MS" w:hint="eastAsia"/>
                            <w:sz w:val="12"/>
                            <w:szCs w:val="10"/>
                          </w:rPr>
                          <w:t>4</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E847FB" w:rsidRPr="00E847FB">
        <w:rPr>
          <w:rFonts w:hint="eastAsia"/>
          <w:color w:val="FF0000"/>
        </w:rPr>
        <w:t>（デモ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2EB5A242"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4F3863">
        <w:rPr>
          <w:rFonts w:hint="eastAsia"/>
        </w:rPr>
        <w:t>4</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7ECFE923"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FB163F">
        <w:rPr>
          <w:rFonts w:hint="eastAsia"/>
        </w:rPr>
        <w:t>詳細は</w:t>
      </w:r>
      <w:r w:rsidR="00FB163F">
        <w:rPr>
          <w:rFonts w:hint="eastAsia"/>
        </w:rPr>
        <w:t>WISS2024</w:t>
      </w:r>
      <w:r w:rsidR="00FB163F">
        <w:rPr>
          <w:rFonts w:hint="eastAsia"/>
        </w:rPr>
        <w:t>サイトから査読方針のページを参照</w:t>
      </w:r>
      <w:r w:rsidR="00D45921">
        <w:rPr>
          <w:rFonts w:hint="eastAsia"/>
        </w:rPr>
        <w:t>）</w:t>
      </w:r>
      <w:r>
        <w:rPr>
          <w:rFonts w:hint="eastAsia"/>
        </w:rPr>
        <w:t>．</w:t>
      </w:r>
    </w:p>
    <w:p w14:paraId="014917E2" w14:textId="052F1CA8" w:rsidR="00051E61" w:rsidRPr="00051E61" w:rsidRDefault="00051E61" w:rsidP="00051E61">
      <w:pPr>
        <w:ind w:firstLine="197"/>
      </w:pPr>
      <w:r>
        <w:rPr>
          <w:rFonts w:hint="eastAsia"/>
          <w:color w:val="ED7D31" w:themeColor="accent2"/>
        </w:rPr>
        <w:t>提出時，</w:t>
      </w:r>
      <w:r w:rsidRPr="00F61C46">
        <w:rPr>
          <w:rFonts w:hint="eastAsia"/>
          <w:color w:val="ED7D31" w:themeColor="accent2"/>
        </w:rPr>
        <w:t>一部の</w:t>
      </w:r>
      <w:r w:rsidRPr="00F61C46">
        <w:rPr>
          <w:rFonts w:hint="eastAsia"/>
          <w:color w:val="ED7D31" w:themeColor="accent2"/>
        </w:rPr>
        <w:t>Word</w:t>
      </w:r>
      <w:r w:rsidRPr="00F61C46">
        <w:rPr>
          <w:rFonts w:hint="eastAsia"/>
          <w:color w:val="ED7D31" w:themeColor="accent2"/>
        </w:rPr>
        <w:t>において項番号が画像で出力されることがある．この場合，</w:t>
      </w:r>
      <w:r w:rsidRPr="00F61C46">
        <w:rPr>
          <w:rFonts w:hint="eastAsia"/>
          <w:color w:val="ED7D31" w:themeColor="accent2"/>
        </w:rPr>
        <w:t>2.2.2</w:t>
      </w:r>
      <w:r w:rsidRPr="00F61C46">
        <w:rPr>
          <w:rFonts w:hint="eastAsia"/>
          <w:color w:val="ED7D31" w:themeColor="accent2"/>
        </w:rPr>
        <w:t>項及び表</w:t>
      </w:r>
      <w:r w:rsidRPr="00F61C46">
        <w:rPr>
          <w:rFonts w:hint="eastAsia"/>
          <w:color w:val="ED7D31" w:themeColor="accent2"/>
        </w:rPr>
        <w:t>1</w:t>
      </w:r>
      <w:r w:rsidRPr="00F61C46">
        <w:rPr>
          <w:rFonts w:hint="eastAsia"/>
          <w:color w:val="ED7D31" w:themeColor="accent2"/>
        </w:rPr>
        <w:t>を参考に，項番号部分にスタイルの再指定（</w:t>
      </w:r>
      <w:r w:rsidRPr="00F61C46">
        <w:rPr>
          <w:rFonts w:hint="eastAsia"/>
          <w:color w:val="ED7D31" w:themeColor="accent2"/>
        </w:rPr>
        <w:t xml:space="preserve">1.1.1 </w:t>
      </w:r>
      <w:r w:rsidRPr="00F61C46">
        <w:rPr>
          <w:rFonts w:hint="eastAsia"/>
          <w:color w:val="ED7D31" w:themeColor="accent2"/>
        </w:rPr>
        <w:t>段落番号</w:t>
      </w:r>
      <w:r w:rsidRPr="00F61C46">
        <w:rPr>
          <w:rFonts w:hint="eastAsia"/>
          <w:color w:val="ED7D31" w:themeColor="accent2"/>
        </w:rPr>
        <w:t>3</w:t>
      </w:r>
      <w:r w:rsidRPr="00F61C46">
        <w:rPr>
          <w:rFonts w:hint="eastAsia"/>
          <w:color w:val="ED7D31" w:themeColor="accent2"/>
        </w:rPr>
        <w:t>を指定）を行うことで改善される．それでも改善しない場合は，手打ちで項番号を付与して対応</w:t>
      </w:r>
      <w:r w:rsidRPr="00F61C46">
        <w:rPr>
          <w:rFonts w:hint="eastAsia"/>
          <w:color w:val="ED7D31" w:themeColor="accent2"/>
        </w:rPr>
        <w:t>する</w:t>
      </w:r>
      <w:r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0BCE0F20" w:rsidR="000126EF" w:rsidRPr="000B3E9C" w:rsidRDefault="00B05754" w:rsidP="00051E61">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w:t>
      </w:r>
      <w:r w:rsidR="009D3CEE">
        <w:rPr>
          <w:rFonts w:hint="eastAsia"/>
        </w:rPr>
        <w:lastRenderedPageBreak/>
        <w:t>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r w:rsidR="00B35319" w:rsidRPr="00B35319">
        <w:rPr>
          <w:rFonts w:hint="eastAsia"/>
        </w:rPr>
        <w:t>Ctrl+Shift+c</w:t>
      </w:r>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r w:rsidR="00B35319" w:rsidRPr="00B35319">
        <w:rPr>
          <w:rFonts w:hint="eastAsia"/>
        </w:rPr>
        <w:t>Ctrl+Shift+v</w:t>
      </w:r>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15983690"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w:t>
      </w:r>
      <w:r w:rsidR="00051E61">
        <w:rPr>
          <w:rFonts w:hint="eastAsia"/>
          <w:noProof/>
        </w:rPr>
        <w:lastRenderedPageBreak/>
        <mc:AlternateContent>
          <mc:Choice Requires="wpg">
            <w:drawing>
              <wp:anchor distT="0" distB="0" distL="114300" distR="114300" simplePos="0" relativeHeight="251656704" behindDoc="0" locked="0" layoutInCell="1" allowOverlap="1" wp14:anchorId="3A44C1D0" wp14:editId="612BE9CE">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Ao8v+l+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14:paraId="617C7759" w14:textId="75B524D2"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742DA177"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305BC3"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65pt;height:18pt;mso-width-percent:0;mso-height-percent:0;mso-width-percent:0;mso-height-percent:0" o:ole="">
                  <v:imagedata r:id="rId29" o:title=""/>
                </v:shape>
                <o:OLEObject Type="Embed" ProgID="Equation.3" ShapeID="_x0000_i1028" DrawAspect="Content" ObjectID="_1778572848" r:id="rId30"/>
              </w:object>
            </w:r>
            <w:r w:rsidRPr="00816C87">
              <w:rPr>
                <w:noProof/>
                <w:position w:val="-28"/>
              </w:rPr>
              <w:object w:dxaOrig="1800" w:dyaOrig="680" w14:anchorId="6E4A7BC4">
                <v:shape id="_x0000_i1027" type="#_x0000_t75" alt="" style="width:66pt;height:24pt;mso-width-percent:0;mso-height-percent:0;mso-width-percent:0;mso-height-percent:0" o:ole="">
                  <v:imagedata r:id="rId31" o:title=""/>
                </v:shape>
                <o:OLEObject Type="Embed" ProgID="Equation.3" ShapeID="_x0000_i1027" DrawAspect="Content" ObjectID="_1778572849" r:id="rId32"/>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305BC3" w:rsidP="00BF56BA">
            <w:pPr>
              <w:ind w:rightChars="7" w:right="14" w:firstLineChars="0" w:firstLine="0"/>
              <w:jc w:val="center"/>
            </w:pPr>
            <w:r w:rsidRPr="0080308D">
              <w:rPr>
                <w:noProof/>
                <w:position w:val="-10"/>
              </w:rPr>
              <w:object w:dxaOrig="180" w:dyaOrig="340" w14:anchorId="3A7B0EA2">
                <v:shape id="_x0000_i1026" type="#_x0000_t75" alt="" style="width:8.65pt;height:18pt;mso-width-percent:0;mso-height-percent:0;mso-width-percent:0;mso-height-percent:0" o:ole="">
                  <v:imagedata r:id="rId29" o:title=""/>
                </v:shape>
                <o:OLEObject Type="Embed" ProgID="Equation.3" ShapeID="_x0000_i1026" DrawAspect="Content" ObjectID="_1778572850" r:id="rId33"/>
              </w:object>
            </w:r>
            <w:r w:rsidRPr="00816C87">
              <w:rPr>
                <w:noProof/>
                <w:position w:val="-28"/>
              </w:rPr>
              <w:object w:dxaOrig="1800" w:dyaOrig="680" w14:anchorId="1DED1D38">
                <v:shape id="_x0000_i1025" type="#_x0000_t75" alt="" style="width:66pt;height:24pt;mso-width-percent:0;mso-height-percent:0;mso-width-percent:0;mso-height-percent:0" o:ole="">
                  <v:imagedata r:id="rId31" o:title=""/>
                </v:shape>
                <o:OLEObject Type="Embed" ProgID="Equation.3" ShapeID="_x0000_i1025" DrawAspect="Content" ObjectID="_1778572851" r:id="rId34"/>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201"/>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r>
        <w:rPr>
          <w:rFonts w:hint="eastAsia"/>
        </w:rPr>
        <w:t>てす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1C46BC48" w14:textId="1F615859" w:rsidR="00B36CCF" w:rsidRDefault="009C758C" w:rsidP="0086369E">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964787">
        <w:rPr>
          <w:rFonts w:hint="eastAsia"/>
        </w:rPr>
        <w:t>．</w:t>
      </w:r>
    </w:p>
    <w:p w14:paraId="1B885DBA" w14:textId="77777777" w:rsidR="00781B8F" w:rsidRPr="009C758C" w:rsidRDefault="00781B8F" w:rsidP="00781B8F">
      <w:pPr>
        <w:ind w:firstLineChars="0" w:firstLine="0"/>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455FA915"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CC4AFB">
        <w:rPr>
          <w:rFonts w:hint="eastAsia"/>
        </w:rPr>
        <w:t>4</w:t>
      </w:r>
      <w:r w:rsidR="001A25EA" w:rsidRPr="00565876">
        <w:rPr>
          <w:rFonts w:hint="eastAsia"/>
        </w:rPr>
        <w:t>/</w:t>
      </w:r>
      <w:r w:rsidR="001A25EA">
        <w:t>0</w:t>
      </w:r>
      <w:r w:rsidR="00CC4AFB">
        <w:rPr>
          <w:rFonts w:hint="eastAsia"/>
        </w:rPr>
        <w:t>5</w:t>
      </w:r>
      <w:r w:rsidR="001A25EA" w:rsidRPr="00565876">
        <w:rPr>
          <w:rFonts w:hint="eastAsia"/>
        </w:rPr>
        <w:t>/</w:t>
      </w:r>
      <w:r w:rsidR="001C0648">
        <w:t>2</w:t>
      </w:r>
      <w:r w:rsidR="00CC4AFB">
        <w:rPr>
          <w:rFonts w:hint="eastAsia"/>
        </w:rPr>
        <w:t xml:space="preserve">7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r w:rsidRPr="00565876">
        <w:rPr>
          <w:rFonts w:hint="eastAsia"/>
        </w:rPr>
        <w:t>Shift+Enter</w:t>
      </w:r>
      <w:r w:rsidRPr="00565876">
        <w:rPr>
          <w:rFonts w:hint="eastAsia"/>
        </w:rPr>
        <w:t>で</w:t>
      </w:r>
      <w:r w:rsidRPr="00565876">
        <w:rPr>
          <w:rFonts w:hint="eastAsia"/>
        </w:rPr>
        <w:t>URL</w:t>
      </w:r>
      <w:r w:rsidRPr="00565876">
        <w:rPr>
          <w:rFonts w:hint="eastAsia"/>
        </w:rPr>
        <w:t>の前に改行を入れる．</w:t>
      </w:r>
    </w:p>
    <w:p w14:paraId="17F3A24B" w14:textId="7FCEE1AE"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CC4AFB">
        <w:rPr>
          <w:rFonts w:hint="eastAsia"/>
        </w:rPr>
        <w:t>4</w:t>
      </w:r>
      <w:r w:rsidRPr="00565876">
        <w:rPr>
          <w:rFonts w:hint="eastAsia"/>
        </w:rPr>
        <w:t>/</w:t>
      </w:r>
      <w:r>
        <w:t>0</w:t>
      </w:r>
      <w:r w:rsidR="00CC4AFB">
        <w:rPr>
          <w:rFonts w:hint="eastAsia"/>
        </w:rPr>
        <w:t>5</w:t>
      </w:r>
      <w:r w:rsidRPr="00565876">
        <w:rPr>
          <w:rFonts w:hint="eastAsia"/>
        </w:rPr>
        <w:t>/</w:t>
      </w:r>
      <w:r w:rsidR="001C0648">
        <w:t>2</w:t>
      </w:r>
      <w:r w:rsidR="00CC4AFB">
        <w:rPr>
          <w:rFonts w:hint="eastAsia"/>
        </w:rPr>
        <w:t>7</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i-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B1E7A" w14:textId="77777777" w:rsidR="00305BC3" w:rsidRDefault="00305BC3" w:rsidP="009B5CE9">
      <w:pPr>
        <w:spacing w:before="120"/>
        <w:ind w:left="299" w:right="76" w:firstLine="200"/>
      </w:pPr>
    </w:p>
    <w:p w14:paraId="53CCDE33" w14:textId="77777777" w:rsidR="00305BC3" w:rsidRDefault="00305BC3">
      <w:pPr>
        <w:ind w:firstLine="200"/>
      </w:pPr>
      <w:r>
        <w:separator/>
      </w:r>
    </w:p>
  </w:endnote>
  <w:endnote w:type="continuationSeparator" w:id="0">
    <w:p w14:paraId="2A65974C" w14:textId="77777777" w:rsidR="00305BC3" w:rsidRDefault="00305BC3" w:rsidP="009B5CE9">
      <w:pPr>
        <w:spacing w:before="120"/>
        <w:ind w:left="299" w:right="76" w:firstLine="200"/>
      </w:pPr>
    </w:p>
    <w:p w14:paraId="1669FAEE" w14:textId="77777777" w:rsidR="00305BC3" w:rsidRDefault="00305BC3">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48519" w14:textId="77777777" w:rsidR="00305BC3" w:rsidRDefault="00305BC3">
      <w:pPr>
        <w:ind w:firstLine="200"/>
      </w:pPr>
      <w:r>
        <w:separator/>
      </w:r>
      <w:r>
        <w:separator/>
      </w:r>
    </w:p>
  </w:footnote>
  <w:footnote w:type="continuationSeparator" w:id="0">
    <w:p w14:paraId="6C6A6462" w14:textId="77777777" w:rsidR="00305BC3" w:rsidRDefault="00305BC3" w:rsidP="009B5CE9">
      <w:pPr>
        <w:spacing w:before="120"/>
        <w:ind w:left="299" w:right="76" w:firstLine="200"/>
      </w:pPr>
    </w:p>
    <w:p w14:paraId="4899FDBC" w14:textId="77777777" w:rsidR="00305BC3" w:rsidRDefault="00305BC3">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7FEB" w14:textId="3141AFBB"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CC4AFB">
      <w:rPr>
        <w:rFonts w:hint="eastAsia"/>
        <w:sz w:val="16"/>
        <w:szCs w:val="15"/>
      </w:rPr>
      <w:t>4</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3"/>
  </w:num>
  <w:num w:numId="3" w16cid:durableId="408381233">
    <w:abstractNumId w:val="17"/>
  </w:num>
  <w:num w:numId="4" w16cid:durableId="1359576582">
    <w:abstractNumId w:val="18"/>
  </w:num>
  <w:num w:numId="5" w16cid:durableId="839124284">
    <w:abstractNumId w:val="14"/>
  </w:num>
  <w:num w:numId="6" w16cid:durableId="118034358">
    <w:abstractNumId w:val="19"/>
  </w:num>
  <w:num w:numId="7" w16cid:durableId="377358371">
    <w:abstractNumId w:val="11"/>
  </w:num>
  <w:num w:numId="8" w16cid:durableId="1833720983">
    <w:abstractNumId w:val="15"/>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0"/>
  </w:num>
  <w:num w:numId="18" w16cid:durableId="188026837">
    <w:abstractNumId w:val="0"/>
  </w:num>
  <w:num w:numId="19" w16cid:durableId="396248753">
    <w:abstractNumId w:val="16"/>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1"/>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1E61"/>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76F6"/>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5324"/>
    <w:rsid w:val="0013664D"/>
    <w:rsid w:val="001408D0"/>
    <w:rsid w:val="001435BB"/>
    <w:rsid w:val="0014368C"/>
    <w:rsid w:val="001438F9"/>
    <w:rsid w:val="00144CB7"/>
    <w:rsid w:val="00150C8A"/>
    <w:rsid w:val="00152B53"/>
    <w:rsid w:val="00161B37"/>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5BC3"/>
    <w:rsid w:val="00306349"/>
    <w:rsid w:val="00306F25"/>
    <w:rsid w:val="0031236A"/>
    <w:rsid w:val="00313D69"/>
    <w:rsid w:val="003215E3"/>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1ADC"/>
    <w:rsid w:val="004F3863"/>
    <w:rsid w:val="004F60B8"/>
    <w:rsid w:val="0050055C"/>
    <w:rsid w:val="0050063A"/>
    <w:rsid w:val="005028B7"/>
    <w:rsid w:val="00507003"/>
    <w:rsid w:val="00511478"/>
    <w:rsid w:val="005151E0"/>
    <w:rsid w:val="00523C52"/>
    <w:rsid w:val="00524C5B"/>
    <w:rsid w:val="00526CC2"/>
    <w:rsid w:val="00527EF8"/>
    <w:rsid w:val="005329E1"/>
    <w:rsid w:val="00536FDC"/>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2E8A"/>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1B8F"/>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0E60"/>
    <w:rsid w:val="00842707"/>
    <w:rsid w:val="00843676"/>
    <w:rsid w:val="008464F4"/>
    <w:rsid w:val="00846D52"/>
    <w:rsid w:val="00852C0F"/>
    <w:rsid w:val="00853E01"/>
    <w:rsid w:val="00862377"/>
    <w:rsid w:val="0086369E"/>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090"/>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787"/>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666B"/>
    <w:rsid w:val="00A4788B"/>
    <w:rsid w:val="00A50E87"/>
    <w:rsid w:val="00A5602F"/>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0A80"/>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0A44"/>
    <w:rsid w:val="00C411E7"/>
    <w:rsid w:val="00C5093B"/>
    <w:rsid w:val="00C511CD"/>
    <w:rsid w:val="00C514FF"/>
    <w:rsid w:val="00C636FB"/>
    <w:rsid w:val="00C67951"/>
    <w:rsid w:val="00C679C6"/>
    <w:rsid w:val="00C67AF4"/>
    <w:rsid w:val="00C71734"/>
    <w:rsid w:val="00C7691A"/>
    <w:rsid w:val="00C77FA9"/>
    <w:rsid w:val="00C82084"/>
    <w:rsid w:val="00C82CA2"/>
    <w:rsid w:val="00C82D93"/>
    <w:rsid w:val="00C84AC1"/>
    <w:rsid w:val="00C87C87"/>
    <w:rsid w:val="00C9311F"/>
    <w:rsid w:val="00CA015E"/>
    <w:rsid w:val="00CA06DE"/>
    <w:rsid w:val="00CB0155"/>
    <w:rsid w:val="00CB02F7"/>
    <w:rsid w:val="00CB393D"/>
    <w:rsid w:val="00CB522E"/>
    <w:rsid w:val="00CB76B7"/>
    <w:rsid w:val="00CC146F"/>
    <w:rsid w:val="00CC20FE"/>
    <w:rsid w:val="00CC2B66"/>
    <w:rsid w:val="00CC4AFB"/>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69FE"/>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5AEE"/>
    <w:rsid w:val="00D8661B"/>
    <w:rsid w:val="00D90F82"/>
    <w:rsid w:val="00D911CF"/>
    <w:rsid w:val="00D91826"/>
    <w:rsid w:val="00D92999"/>
    <w:rsid w:val="00D94D8D"/>
    <w:rsid w:val="00D95F68"/>
    <w:rsid w:val="00DA121E"/>
    <w:rsid w:val="00DA1390"/>
    <w:rsid w:val="00DA4D84"/>
    <w:rsid w:val="00DB35D2"/>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1870"/>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163F"/>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80.wmf"/><Relationship Id="rId33" Type="http://schemas.openxmlformats.org/officeDocument/2006/relationships/oleObject" Target="embeddings/oleObject3.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0.png"/><Relationship Id="rId32" Type="http://schemas.openxmlformats.org/officeDocument/2006/relationships/oleObject" Target="embeddings/oleObject2.bin"/><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0.wmf"/><Relationship Id="rId28" Type="http://schemas.openxmlformats.org/officeDocument/2006/relationships/image" Target="media/image100.png"/><Relationship Id="rId36" Type="http://schemas.openxmlformats.org/officeDocument/2006/relationships/image" Target="media/image130.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0.png"/><Relationship Id="rId30" Type="http://schemas.openxmlformats.org/officeDocument/2006/relationships/oleObject" Target="embeddings/oleObject1.bin"/><Relationship Id="rId35" Type="http://schemas.openxmlformats.org/officeDocument/2006/relationships/image" Target="media/image13.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48</Words>
  <Characters>5405</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4</cp:revision>
  <cp:lastPrinted>2019-04-08T09:54:00Z</cp:lastPrinted>
  <dcterms:created xsi:type="dcterms:W3CDTF">2024-05-30T02:01:00Z</dcterms:created>
  <dcterms:modified xsi:type="dcterms:W3CDTF">2024-05-30T02:13:00Z</dcterms:modified>
  <cp:category/>
</cp:coreProperties>
</file>